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hệ số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và có bảng xét dấu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inh vẽ dưới đây. Hàm số đồng biến trên khoảng nào trong các khoảng sau?</w:t>
      </w: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20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có bảng biến thiên như hinh vẽ dưới đây. Hàm số đồng biến trên khoảng nào trong các khoảng sau?</w:t>
      </w:r>
      <w:r>
        <w:drawing>
          <wp:inline>
            <wp:extent cx="2468880" cy="128016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25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Hàm số nghịch biến trên khoảng nào trong các khoảng sau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</m:t>
        </m:r>
        <m:r>
          <m:t>x</m:t>
        </m:r>
        <m:r>
          <m:rPr>
            <m:sty m:val="p"/>
          </m:rPr>
          <m:t>+</m:t>
        </m:r>
        <m:r>
          <m:t>18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 Hàm số đồng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≠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6</m:t>
            </m:r>
            <m:r>
              <m:t>x</m:t>
            </m:r>
            <m:r>
              <m:rPr>
                <m:sty m:val="p"/>
              </m:rPr>
              <m:t>−</m:t>
            </m:r>
            <m:r>
              <m:t>50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3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;</m:t>
            </m:r>
            <m:r>
              <m:t>28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2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04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28</m:t>
        </m:r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;</m:t>
            </m:r>
            <m:r>
              <m:t>2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rPr>
                <m:sty m:val="p"/>
              </m:rPr>
              <m:t>;</m:t>
            </m:r>
            <m:r>
              <m:t>28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àm số 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;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e>
        </m:d>
      </m:oMath>
      <w:r>
        <w:t xml:space="preserve">,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hàm số bậc ba có đồ thị là đường cong trong hình dưới đây. Hàm số đã cho nghịch biến trên khoảng nào dưới đây?</w:t>
      </w:r>
      <w:r>
        <w:drawing>
          <wp:inline>
            <wp:extent cx="2743200" cy="27432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36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Dựa vào đồ thị ta thấy 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,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,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 bậc bố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là đường cong trong hình dưới đây. Hàm số đã cho nghịch biến trên khoảng nào dưới đây?</w:t>
      </w:r>
      <w:r>
        <w:drawing>
          <wp:inline>
            <wp:extent cx="2743200" cy="3182112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4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182112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ạo hàm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 Hàm số đã cho nghịch biến trên khoảng nào dưới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Dựa vào bảng xét dấu ta thấy 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,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o đó,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sau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 nào dưới đây?</w:t>
      </w: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49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Dựa vào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a thấy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t>x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7</m:t>
        </m:r>
      </m:oMath>
      <w:r>
        <w:t xml:space="preserve">. Tìm tất cả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9</m:t>
        </m:r>
        <m:r>
          <m:rPr>
            <m:sty m:val="p"/>
          </m:rPr>
          <m:t>−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9</m:t>
        </m:r>
        <m:r>
          <m:rPr>
            <m:sty m:val="p"/>
          </m:rPr>
          <m:t>+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r>
          <m:t>19</m:t>
        </m:r>
        <m:r>
          <m:rPr>
            <m:sty m:val="p"/>
          </m:rPr>
          <m:t>−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t>19</m:t>
        </m:r>
        <m:r>
          <m:rPr>
            <m:sty m:val="p"/>
          </m:rPr>
          <m:t>+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19</m:t>
        </m:r>
        <m:r>
          <m:rPr>
            <m:sty m:val="p"/>
          </m:rPr>
          <m:t>−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≥</m:t>
        </m:r>
        <m:r>
          <m:t>19</m:t>
        </m:r>
        <m:r>
          <m:rPr>
            <m:sty m:val="p"/>
          </m:rPr>
          <m:t>+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t>19</m:t>
        </m:r>
        <m:r>
          <m:rPr>
            <m:sty m:val="p"/>
          </m:rPr>
          <m:t>−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19</m:t>
        </m:r>
        <m:r>
          <m:rPr>
            <m:sty m:val="p"/>
          </m:rPr>
          <m:t>+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BodyText"/>
      </w:pP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8</m:t>
        </m:r>
        <m:r>
          <m:t>m</m:t>
        </m:r>
        <m:r>
          <m:rPr>
            <m:sty m:val="p"/>
          </m:rPr>
          <m:t>−</m:t>
        </m:r>
        <m:r>
          <m:t>31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khi và chỉ khi</w:t>
      </w:r>
      <w:r>
        <w:t xml:space="preserve"> </w:t>
      </w:r>
      <m:oMath>
        <m:r>
          <m:t>Δ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8</m:t>
        </m:r>
        <m:r>
          <m:t>m</m:t>
        </m:r>
        <m:r>
          <m:rPr>
            <m:sty m:val="p"/>
          </m:rPr>
          <m:t>−</m:t>
        </m:r>
        <m:r>
          <m:t>31</m:t>
        </m:r>
        <m:r>
          <m:rPr>
            <m:sty m:val="p"/>
          </m:rPr>
          <m:t>≤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m:oMath>
        <m:r>
          <m:t>19</m:t>
        </m:r>
        <m:r>
          <m:rPr>
            <m:sty m:val="p"/>
          </m:rPr>
          <m:t>−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9</m:t>
        </m:r>
        <m:r>
          <m:rPr>
            <m:sty m:val="p"/>
          </m:rPr>
          <m:t>+</m:t>
        </m:r>
        <m:r>
          <m:t>1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55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điểm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điểm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00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giá trị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giá trị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5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Điểm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*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7</m:t>
        </m:r>
        <m:r>
          <m:t>x</m:t>
        </m:r>
        <m:r>
          <m:rPr>
            <m:sty m:val="p"/>
          </m:rPr>
          <m:t>−</m:t>
        </m:r>
        <m:r>
          <m:t>54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Điểm cực đại của hàm số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Giá trị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Điểm cực đại của hàm số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Giá trị cực đại của hàm số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</m:oMath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Điểm cực đại của hàm số đã cho là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đạt cực tiểu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x</m:t>
            </m:r>
          </m:den>
        </m:f>
      </m:oMath>
      <w:r>
        <w:t xml:space="preserve">. Giá trị cực tiểu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đạt cực tiểu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Giá trị cực tiểu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. Xét tính đúng sai của các khẳng định sau?</w:t>
      </w: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10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c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d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14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d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6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18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6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26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c) Điểm cực đại của hàm số đã cho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 </w:t>
      </w:r>
      <w:r>
        <w:t xml:space="preserve">là giá trị cực tiểu của hàm số đã cho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Dựa vào bảng biến thiên, hàm số đã cho đạt cực đại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Dựa vào bảng biến thiên, hàm số đã cho có giá trị cực tiểu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ó đạt cực tiểu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ạt cực đại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 </w:t>
      </w:r>
      <w:r>
        <w:t xml:space="preserve">có điểm cực tiểu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iểm cực đại bằ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4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0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4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5:30:35Z</dcterms:created>
  <dcterms:modified xsi:type="dcterms:W3CDTF">2024-06-06T15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